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7</w:t>
      </w:r>
    </w:p>
    <w:bookmarkStart w:id="28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2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e91ff1-2191-4442-8bb3-98b7d7bd0179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e91ff1-2191-4442-8bb3-98b7d7bd0179"/>
      <w:r>
        <w:t xml:space="preserve">: </w:t>
      </w: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f934a5d-f79c-4131-af2c-46f107ddd7e8" w:name="toptec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934a5d-f79c-4131-af2c-46f107ddd7e8"/>
      <w:r>
        <w:t xml:space="preserve">: </w:t>
      </w:r>
      <w:r>
        <w:t xml:space="preserve">Top Bay Area Tech Industries, 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6a8ee23-7901-441e-8aba-a0cea5661830" w:name="opening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a8ee23-7901-441e-8aba-a0cea5661830"/>
      <w:r>
        <w:t xml:space="preserve">: </w:t>
      </w:r>
      <w:r>
        <w:t xml:space="preserve">Occupations with the Most Job Open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d59b4cc-1e3c-42f7-ac54-ffc1b9d2d216" w:name="topte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59b4cc-1e3c-42f7-ac54-ffc1b9d2d216"/>
      <w:r>
        <w:t xml:space="preserve">: </w:t>
      </w:r>
      <w:r>
        <w:t xml:space="preserve">Fastest Growing Occup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2"/>
    <w:bookmarkStart w:id="2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09370e-deff-4bb9-9f73-c3f399abfc77" w:name="pop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09370e-deff-4bb9-9f73-c3f399abfc77"/>
      <w:r>
        <w:t xml:space="preserve">: </w:t>
      </w:r>
      <w:r>
        <w:t xml:space="preserve">Bay Area 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fd6630a-7456-4a1d-8bc9-aeff00590ca2" w:name="rproj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d6630a-7456-4a1d-8bc9-aeff00590ca2"/>
      <w:r>
        <w:t xml:space="preserve">: </w:t>
      </w:r>
      <w:r>
        <w:t xml:space="preserve">Bay Area Population Projection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f5b2b07-2602-4b92-9877-64ab6a005ecb" w:name="rac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5b2b07-2602-4b92-9877-64ab6a005ecb"/>
      <w:r>
        <w:t xml:space="preserve">: </w:t>
      </w:r>
      <w:r>
        <w:t xml:space="preserve">Service Area 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a46a5b6-997a-4875-91b2-04d33a3c4e48" w:name="ethn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46a5b6-997a-4875-91b2-04d33a3c4e48"/>
      <w:r>
        <w:t xml:space="preserve">: </w:t>
      </w:r>
      <w:r>
        <w:t xml:space="preserve">Service Area 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3"/>
    <w:bookmarkStart w:id="25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8ca9b3-0c90-4e5f-bf6e-52959033bcff" w:name="eda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8ca9b3-0c90-4e5f-bf6e-52959033bcff"/>
      <w:r>
        <w:t xml:space="preserve">: </w:t>
      </w:r>
      <w:r>
        <w:t xml:space="preserve">Educational Attainment for Population Age 2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85aab2c-b61b-4779-91e9-aa4d82c6dbb7" w:name="inco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5aab2c-b61b-4779-91e9-aa4d82c6dbb7"/>
      <w:r>
        <w:t xml:space="preserve">: </w:t>
      </w:r>
      <w:r>
        <w:t xml:space="preserve">Income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bookmarkStart w:id="24" w:name="poverty"/>
    <w:p>
      <w:pPr>
        <w:pStyle w:val="Heading3"/>
      </w:pPr>
      <w:r>
        <w:t xml:space="preserve">Pover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2656ac-1070-4cba-9929-272d579f39a6" w:name="poverty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2656ac-1070-4cba-9929-272d579f39a6"/>
      <w:r>
        <w:t xml:space="preserve">: </w:t>
      </w:r>
      <w:r>
        <w:t xml:space="preserve">Poverty Level in the Service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24"/>
    <w:bookmarkEnd w:id="25"/>
    <w:bookmarkStart w:id="26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26"/>
    <w:bookmarkStart w:id="27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27"/>
    <w:bookmarkEnd w:id="28"/>
    <w:bookmarkStart w:id="49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29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29"/>
    <w:bookmarkStart w:id="30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30"/>
    <w:bookmarkStart w:id="31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31"/>
    <w:bookmarkStart w:id="32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32"/>
    <w:bookmarkStart w:id="33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3"/>
    <w:bookmarkStart w:id="39" w:name="disaggregation-by-gender"/>
    <w:p>
      <w:pPr>
        <w:pStyle w:val="Heading2"/>
      </w:pPr>
      <w:r>
        <w:t xml:space="preserve">Disaggregation by Gender</w:t>
      </w:r>
    </w:p>
    <w:bookmarkStart w:id="34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4"/>
    <w:bookmarkStart w:id="35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5"/>
    <w:bookmarkStart w:id="36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6"/>
    <w:bookmarkStart w:id="37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7"/>
    <w:bookmarkStart w:id="38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38"/>
    <w:bookmarkEnd w:id="39"/>
    <w:bookmarkStart w:id="45" w:name="disaggregation-by-ethnicity"/>
    <w:p>
      <w:pPr>
        <w:pStyle w:val="Heading2"/>
      </w:pPr>
      <w:r>
        <w:t xml:space="preserve">Disaggregation by Ethnicity</w:t>
      </w:r>
    </w:p>
    <w:bookmarkStart w:id="40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0"/>
    <w:bookmarkStart w:id="41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1"/>
    <w:bookmarkStart w:id="42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2"/>
    <w:bookmarkStart w:id="43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43"/>
    <w:bookmarkStart w:id="44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not respond.</w:t>
            </w:r>
          </w:p>
        </w:tc>
      </w:tr>
    </w:tbl>
    <w:bookmarkEnd w:id="44"/>
    <w:bookmarkEnd w:id="45"/>
    <w:bookmarkStart w:id="48" w:name="licensure-pass-and-job-placement-rates"/>
    <w:p>
      <w:pPr>
        <w:pStyle w:val="Heading2"/>
      </w:pPr>
      <w:r>
        <w:t xml:space="preserve">Licensure Pass and Job Placement Rates</w:t>
      </w:r>
    </w:p>
    <w:bookmarkStart w:id="46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took the exam this year due to Covid</w:t>
            </w:r>
          </w:p>
        </w:tc>
      </w:tr>
    </w:tbl>
    <w:bookmarkEnd w:id="46"/>
    <w:bookmarkStart w:id="47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</w:tbl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7T20:32:17Z</dcterms:created>
  <dcterms:modified xsi:type="dcterms:W3CDTF">2022-03-17T2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>word_document</vt:lpwstr>
  </property>
</Properties>
</file>